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3719DD" w14:textId="5D03FF31" w:rsidR="002B0076" w:rsidRDefault="002B0076" w:rsidP="002B0076">
      <w:pPr>
        <w:pStyle w:val="ListParagraph"/>
        <w:numPr>
          <w:ilvl w:val="0"/>
          <w:numId w:val="1"/>
        </w:numPr>
      </w:pPr>
      <w:r>
        <w:t>Create a repository in git-</w:t>
      </w:r>
      <w:proofErr w:type="gramStart"/>
      <w:r>
        <w:t>hub</w:t>
      </w:r>
      <w:proofErr w:type="gramEnd"/>
    </w:p>
    <w:p w14:paraId="2EC276C2" w14:textId="71CB0590" w:rsidR="002B0076" w:rsidRDefault="002B0076" w:rsidP="002B0076">
      <w:pPr>
        <w:pStyle w:val="ListParagraph"/>
        <w:numPr>
          <w:ilvl w:val="0"/>
          <w:numId w:val="1"/>
        </w:numPr>
      </w:pPr>
      <w:r>
        <w:t xml:space="preserve">Clone the repository in </w:t>
      </w:r>
      <w:proofErr w:type="gramStart"/>
      <w:r>
        <w:t>local</w:t>
      </w:r>
      <w:proofErr w:type="gramEnd"/>
    </w:p>
    <w:p w14:paraId="0F3EC503" w14:textId="64A46709" w:rsidR="002B0076" w:rsidRDefault="002B0076" w:rsidP="002B0076">
      <w:pPr>
        <w:pStyle w:val="ListParagraph"/>
        <w:numPr>
          <w:ilvl w:val="0"/>
          <w:numId w:val="2"/>
        </w:numPr>
      </w:pPr>
      <w:r>
        <w:t xml:space="preserve">Open the </w:t>
      </w:r>
      <w:proofErr w:type="spellStart"/>
      <w:r>
        <w:t>dir</w:t>
      </w:r>
      <w:proofErr w:type="spellEnd"/>
      <w:r>
        <w:t xml:space="preserve"> in git </w:t>
      </w:r>
      <w:proofErr w:type="gramStart"/>
      <w:r>
        <w:t>bash</w:t>
      </w:r>
      <w:proofErr w:type="gramEnd"/>
    </w:p>
    <w:p w14:paraId="4B1910C1" w14:textId="645F0725" w:rsidR="002B0076" w:rsidRDefault="002B0076" w:rsidP="002B0076">
      <w:pPr>
        <w:pStyle w:val="ListParagraph"/>
        <w:numPr>
          <w:ilvl w:val="0"/>
          <w:numId w:val="2"/>
        </w:numPr>
      </w:pPr>
      <w:r>
        <w:t xml:space="preserve">Run below </w:t>
      </w:r>
      <w:proofErr w:type="gramStart"/>
      <w:r>
        <w:t>command</w:t>
      </w:r>
      <w:proofErr w:type="gramEnd"/>
      <w:r>
        <w:t xml:space="preserve"> </w:t>
      </w:r>
    </w:p>
    <w:p w14:paraId="5E156E99" w14:textId="2B8FF903" w:rsidR="002B0076" w:rsidRDefault="002B0076" w:rsidP="002B0076">
      <w:pPr>
        <w:pStyle w:val="ListParagraph"/>
        <w:ind w:left="709"/>
      </w:pPr>
      <w:r w:rsidRPr="002B0076">
        <w:drawing>
          <wp:inline distT="0" distB="0" distL="0" distR="0" wp14:anchorId="4D50AA7A" wp14:editId="27621182">
            <wp:extent cx="5731510" cy="1150620"/>
            <wp:effectExtent l="0" t="0" r="2540" b="0"/>
            <wp:docPr id="195934307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343073" name="Picture 1" descr="A screen 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FCEB" w14:textId="15A1644B" w:rsidR="002B0076" w:rsidRDefault="002B0076" w:rsidP="002B0076">
      <w:pPr>
        <w:pStyle w:val="ListParagraph"/>
        <w:numPr>
          <w:ilvl w:val="0"/>
          <w:numId w:val="1"/>
        </w:numPr>
      </w:pPr>
      <w:r>
        <w:t xml:space="preserve">Create and activate the </w:t>
      </w:r>
      <w:proofErr w:type="gramStart"/>
      <w:r>
        <w:t xml:space="preserve">virtual </w:t>
      </w:r>
      <w:r>
        <w:t xml:space="preserve"> environment</w:t>
      </w:r>
      <w:proofErr w:type="gramEnd"/>
    </w:p>
    <w:p w14:paraId="1B91F310" w14:textId="48B94A87" w:rsidR="002B0076" w:rsidRDefault="002B0076" w:rsidP="002B0076">
      <w:pPr>
        <w:pStyle w:val="ListParagraph"/>
      </w:pPr>
      <w:r w:rsidRPr="002B0076">
        <w:drawing>
          <wp:inline distT="0" distB="0" distL="0" distR="0" wp14:anchorId="076D07E5" wp14:editId="657DC3F8">
            <wp:extent cx="5731510" cy="932815"/>
            <wp:effectExtent l="0" t="0" r="2540" b="635"/>
            <wp:docPr id="3067928" name="Picture 1" descr="A black scree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7928" name="Picture 1" descr="A black screen with yellow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777F4" w14:textId="27CCA357" w:rsidR="002B0076" w:rsidRDefault="002B0076" w:rsidP="002B0076">
      <w:pPr>
        <w:pStyle w:val="ListParagraph"/>
        <w:numPr>
          <w:ilvl w:val="0"/>
          <w:numId w:val="1"/>
        </w:numPr>
      </w:pPr>
      <w:r>
        <w:t xml:space="preserve">Create a file requirement.txt with all the packages that will be required to </w:t>
      </w:r>
      <w:proofErr w:type="gramStart"/>
      <w:r>
        <w:t>install</w:t>
      </w:r>
      <w:proofErr w:type="gramEnd"/>
    </w:p>
    <w:p w14:paraId="378BAF04" w14:textId="2E55E474" w:rsidR="002B0076" w:rsidRDefault="002B0076" w:rsidP="002B0076">
      <w:pPr>
        <w:pStyle w:val="ListParagraph"/>
      </w:pPr>
      <w:r w:rsidRPr="002B0076">
        <w:drawing>
          <wp:inline distT="0" distB="0" distL="0" distR="0" wp14:anchorId="3029F2E9" wp14:editId="54589408">
            <wp:extent cx="3596952" cy="1577477"/>
            <wp:effectExtent l="0" t="0" r="3810" b="3810"/>
            <wp:docPr id="136344300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443005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314D5" w14:textId="40C4A683" w:rsidR="002B0076" w:rsidRDefault="002B0076" w:rsidP="002B0076">
      <w:pPr>
        <w:pStyle w:val="ListParagraph"/>
        <w:numPr>
          <w:ilvl w:val="0"/>
          <w:numId w:val="1"/>
        </w:numPr>
      </w:pPr>
      <w:r>
        <w:t>Run the command to install all the packages</w:t>
      </w:r>
      <w:r w:rsidR="000F60A4">
        <w:t>.</w:t>
      </w:r>
    </w:p>
    <w:p w14:paraId="2862F231" w14:textId="09FD6D89" w:rsidR="000F60A4" w:rsidRDefault="000F60A4" w:rsidP="000F60A4">
      <w:pPr>
        <w:pStyle w:val="ListParagraph"/>
      </w:pPr>
      <w:r w:rsidRPr="000F60A4">
        <w:drawing>
          <wp:inline distT="0" distB="0" distL="0" distR="0" wp14:anchorId="5A5FD212" wp14:editId="461D896E">
            <wp:extent cx="5731510" cy="2357755"/>
            <wp:effectExtent l="0" t="0" r="2540" b="4445"/>
            <wp:docPr id="9245645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56458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92501" w14:textId="77777777" w:rsidR="002B0076" w:rsidRDefault="002B0076" w:rsidP="002B0076">
      <w:pPr>
        <w:pStyle w:val="ListParagraph"/>
      </w:pPr>
    </w:p>
    <w:sectPr w:rsidR="002B00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C171AF"/>
    <w:multiLevelType w:val="hybridMultilevel"/>
    <w:tmpl w:val="838C0C0E"/>
    <w:lvl w:ilvl="0" w:tplc="2F6A6BC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7B11608"/>
    <w:multiLevelType w:val="hybridMultilevel"/>
    <w:tmpl w:val="0E36A2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3209379">
    <w:abstractNumId w:val="1"/>
  </w:num>
  <w:num w:numId="2" w16cid:durableId="191380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MTUwNTYxMzM1MLRQ0lEKTi0uzszPAykwrAUA9ySzpiwAAAA="/>
  </w:docVars>
  <w:rsids>
    <w:rsidRoot w:val="002B0076"/>
    <w:rsid w:val="000F60A4"/>
    <w:rsid w:val="002B0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D0EBF"/>
  <w15:chartTrackingRefBased/>
  <w15:docId w15:val="{0ABB3A34-36F7-4F27-ACF7-87A2985F7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007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007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007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007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007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007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007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007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007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007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007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007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007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007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007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007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007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007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B007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00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007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B007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B007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007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B007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B007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007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007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B007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u Srivastava</dc:creator>
  <cp:keywords/>
  <dc:description/>
  <cp:lastModifiedBy>Ishu Srivastava</cp:lastModifiedBy>
  <cp:revision>1</cp:revision>
  <dcterms:created xsi:type="dcterms:W3CDTF">2024-03-26T16:44:00Z</dcterms:created>
  <dcterms:modified xsi:type="dcterms:W3CDTF">2024-03-26T17:07:00Z</dcterms:modified>
</cp:coreProperties>
</file>